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C1A665" w14:textId="550866D6" w:rsidR="00883C87" w:rsidRDefault="00883C87">
      <w:pPr>
        <w:rPr>
          <w:b/>
          <w:bCs/>
          <w:sz w:val="40"/>
          <w:szCs w:val="40"/>
          <w:u w:val="single"/>
        </w:rPr>
      </w:pPr>
      <w:r w:rsidRPr="00883C87">
        <w:rPr>
          <w:b/>
          <w:bCs/>
          <w:sz w:val="40"/>
          <w:szCs w:val="40"/>
        </w:rPr>
        <w:t>Channon Harper</w:t>
      </w:r>
      <w:r w:rsidRPr="00883C87">
        <w:rPr>
          <w:b/>
          <w:bCs/>
          <w:sz w:val="40"/>
          <w:szCs w:val="40"/>
        </w:rPr>
        <w:br/>
        <w:t>s3871491</w:t>
      </w:r>
      <w:r w:rsidRPr="00883C87">
        <w:rPr>
          <w:b/>
          <w:bCs/>
          <w:sz w:val="40"/>
          <w:szCs w:val="40"/>
        </w:rPr>
        <w:br/>
        <w:t>ISY2095 Assessment 1</w:t>
      </w:r>
    </w:p>
    <w:p w14:paraId="4B904D3A" w14:textId="4FC369E0" w:rsidR="00C71658" w:rsidRPr="003A77DE" w:rsidRDefault="00C71658">
      <w:pPr>
        <w:rPr>
          <w:b/>
          <w:bCs/>
          <w:sz w:val="40"/>
          <w:szCs w:val="40"/>
          <w:u w:val="single"/>
        </w:rPr>
      </w:pPr>
      <w:r w:rsidRPr="003A77DE">
        <w:rPr>
          <w:b/>
          <w:bCs/>
          <w:sz w:val="40"/>
          <w:szCs w:val="40"/>
          <w:u w:val="single"/>
        </w:rPr>
        <w:t>Task 1</w:t>
      </w:r>
    </w:p>
    <w:p w14:paraId="3CB9863E" w14:textId="77777777" w:rsidR="00C71658" w:rsidRDefault="00C71658"/>
    <w:p w14:paraId="7A8E3631" w14:textId="41A9816C" w:rsidR="00C037FD" w:rsidRDefault="00834900">
      <w:r>
        <w:rPr>
          <w:noProof/>
        </w:rPr>
        <w:drawing>
          <wp:inline distT="0" distB="0" distL="0" distR="0" wp14:anchorId="1ED6D405" wp14:editId="055B74C5">
            <wp:extent cx="5731510" cy="3971925"/>
            <wp:effectExtent l="0" t="0" r="254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EBE6C" w14:textId="74559F8C" w:rsidR="00A60BD5" w:rsidRDefault="00A60BD5">
      <w:r>
        <w:t>I think the diagram shows quite well the assumptions that I have made for this task I did however make greenhouse a weak entity was really tossing up with that one.</w:t>
      </w:r>
      <w:r w:rsidR="00462DAC">
        <w:t xml:space="preserve"> The further assumptions that were made are the order shipping </w:t>
      </w:r>
      <w:r w:rsidR="00D02933">
        <w:t>address</w:t>
      </w:r>
      <w:r w:rsidR="00462DAC">
        <w:t xml:space="preserve"> must be the site </w:t>
      </w:r>
      <w:r w:rsidR="00D02933">
        <w:t>it’s</w:t>
      </w:r>
      <w:r w:rsidR="00462DAC">
        <w:t xml:space="preserve"> going </w:t>
      </w:r>
      <w:proofErr w:type="gramStart"/>
      <w:r w:rsidR="00462DAC">
        <w:t>to</w:t>
      </w:r>
      <w:proofErr w:type="gramEnd"/>
      <w:r w:rsidR="00462DAC">
        <w:t xml:space="preserve"> and the plant </w:t>
      </w:r>
      <w:r w:rsidR="00D02933">
        <w:t>species</w:t>
      </w:r>
      <w:r w:rsidR="00462DAC">
        <w:t xml:space="preserve"> relationship is for the order.</w:t>
      </w:r>
    </w:p>
    <w:p w14:paraId="2353A2A9" w14:textId="77777777" w:rsidR="00C71658" w:rsidRDefault="00C71658"/>
    <w:p w14:paraId="3BDF1722" w14:textId="3E5E1228" w:rsidR="00C71658" w:rsidRDefault="00C71658"/>
    <w:p w14:paraId="39EB7062" w14:textId="77777777" w:rsidR="00883C87" w:rsidRDefault="00883C87"/>
    <w:p w14:paraId="78F9CA5C" w14:textId="77777777" w:rsidR="00C71658" w:rsidRDefault="00C71658"/>
    <w:p w14:paraId="0756C923" w14:textId="77777777" w:rsidR="00C71658" w:rsidRDefault="00C71658"/>
    <w:p w14:paraId="68D1302B" w14:textId="77777777" w:rsidR="00C71658" w:rsidRDefault="00C71658"/>
    <w:p w14:paraId="5BA68764" w14:textId="77777777" w:rsidR="00C71658" w:rsidRDefault="00C71658"/>
    <w:p w14:paraId="5721C7DD" w14:textId="22AFD448" w:rsidR="00462DAC" w:rsidRPr="003A77DE" w:rsidRDefault="00462DAC">
      <w:pPr>
        <w:rPr>
          <w:b/>
          <w:bCs/>
          <w:sz w:val="40"/>
          <w:szCs w:val="40"/>
          <w:u w:val="single"/>
        </w:rPr>
      </w:pPr>
      <w:r w:rsidRPr="003A77DE">
        <w:rPr>
          <w:b/>
          <w:bCs/>
          <w:sz w:val="40"/>
          <w:szCs w:val="40"/>
          <w:u w:val="single"/>
        </w:rPr>
        <w:lastRenderedPageBreak/>
        <w:t>Task 2</w:t>
      </w:r>
    </w:p>
    <w:p w14:paraId="4BAE0BFD" w14:textId="42BEA0F6" w:rsidR="00462DAC" w:rsidRDefault="00462DAC">
      <w:r>
        <w:rPr>
          <w:noProof/>
        </w:rPr>
        <w:drawing>
          <wp:inline distT="0" distB="0" distL="0" distR="0" wp14:anchorId="1F057F07" wp14:editId="4A29DAE0">
            <wp:extent cx="5731510" cy="1991360"/>
            <wp:effectExtent l="0" t="0" r="2540" b="889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1D230" w14:textId="07712E67" w:rsidR="00462DAC" w:rsidRDefault="00462DAC">
      <w:r>
        <w:t xml:space="preserve">The name I made 1 value as would be performer name and didn’t think it would require a composite value, I also denoted that shows ready as multi-value however they may not have any shows they are ready for so I made it </w:t>
      </w:r>
      <w:proofErr w:type="gramStart"/>
      <w:r>
        <w:t>0..</w:t>
      </w:r>
      <w:proofErr w:type="gramEnd"/>
      <w:r>
        <w:t xml:space="preserve">N I am unsure </w:t>
      </w:r>
      <w:r w:rsidR="00D02933">
        <w:t>whether</w:t>
      </w:r>
      <w:r>
        <w:t xml:space="preserve"> this is the correct denotation or not. </w:t>
      </w:r>
      <w:r>
        <w:br/>
        <w:t xml:space="preserve">Q1) For each cruise, a list of scheduled shows </w:t>
      </w:r>
      <w:r w:rsidR="00C71658">
        <w:t>–</w:t>
      </w:r>
      <w:r>
        <w:t xml:space="preserve"> </w:t>
      </w:r>
      <w:r w:rsidR="00C71658">
        <w:t>easily done by querying the cruiseID and will list title of all shows.</w:t>
      </w:r>
      <w:r>
        <w:br/>
        <w:t>Q2)</w:t>
      </w:r>
      <w:r w:rsidR="00C71658">
        <w:t xml:space="preserve"> For each such show, a list of performers – with the initial </w:t>
      </w:r>
      <w:r w:rsidR="00D02933">
        <w:t>set out</w:t>
      </w:r>
      <w:r w:rsidR="00C71658">
        <w:t xml:space="preserve"> is still doable as can query the employeeNum for the show however as performers may change in shows the following ER would be more manageable over time.</w:t>
      </w:r>
    </w:p>
    <w:p w14:paraId="39BC04E4" w14:textId="610B8086" w:rsidR="00F11D09" w:rsidRDefault="00F11D09">
      <w:r>
        <w:rPr>
          <w:noProof/>
        </w:rPr>
        <w:drawing>
          <wp:inline distT="0" distB="0" distL="0" distR="0" wp14:anchorId="60E515C3" wp14:editId="52D291D3">
            <wp:extent cx="5880014" cy="2790825"/>
            <wp:effectExtent l="0" t="0" r="6985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583" cy="2820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7646B" w14:textId="7E12C264" w:rsidR="008B6F8C" w:rsidRDefault="00F11D09">
      <w:r>
        <w:t xml:space="preserve">With the following the attribute added will now denote the show title that was performed by the performer </w:t>
      </w:r>
      <w:r w:rsidR="001369C3">
        <w:t>on a specific cruise</w:t>
      </w:r>
      <w:r w:rsidR="008B6F8C">
        <w:t xml:space="preserve">, but to further </w:t>
      </w:r>
      <w:r w:rsidR="00D02933">
        <w:t>elaborate</w:t>
      </w:r>
      <w:r w:rsidR="008B6F8C">
        <w:t xml:space="preserve"> the following ER I believe to be more suited see below.</w:t>
      </w:r>
    </w:p>
    <w:p w14:paraId="114E7BB6" w14:textId="6EEE44DE" w:rsidR="00F11D09" w:rsidRDefault="008B6F8C">
      <w:r>
        <w:rPr>
          <w:noProof/>
        </w:rPr>
        <w:lastRenderedPageBreak/>
        <w:drawing>
          <wp:inline distT="0" distB="0" distL="0" distR="0" wp14:anchorId="0F384253" wp14:editId="71832CE4">
            <wp:extent cx="5800725" cy="3304601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064" cy="3336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4F8ED" w14:textId="6B6A95C6" w:rsidR="008B6F8C" w:rsidRDefault="008B6F8C">
      <w:r>
        <w:t xml:space="preserve">Now they could see exactly the from the cruise id the shows that were on it </w:t>
      </w:r>
      <w:r w:rsidR="00D02933">
        <w:t>as well</w:t>
      </w:r>
      <w:r>
        <w:t xml:space="preserve"> as the showid from each show that will have the individual performers that had performed in each show.</w:t>
      </w:r>
    </w:p>
    <w:p w14:paraId="4388F73E" w14:textId="77777777" w:rsidR="003A77DE" w:rsidRDefault="003A77DE"/>
    <w:p w14:paraId="2BD56844" w14:textId="77777777" w:rsidR="003A77DE" w:rsidRDefault="003A77DE"/>
    <w:p w14:paraId="6BDA8C9E" w14:textId="77777777" w:rsidR="003A77DE" w:rsidRDefault="003A77DE"/>
    <w:p w14:paraId="62EB03C8" w14:textId="77777777" w:rsidR="003A77DE" w:rsidRDefault="003A77DE"/>
    <w:p w14:paraId="3DA4DE2A" w14:textId="77777777" w:rsidR="003A77DE" w:rsidRDefault="003A77DE"/>
    <w:p w14:paraId="05B673F8" w14:textId="77777777" w:rsidR="003A77DE" w:rsidRDefault="003A77DE"/>
    <w:p w14:paraId="5F9CC20E" w14:textId="77777777" w:rsidR="003A77DE" w:rsidRDefault="003A77DE"/>
    <w:p w14:paraId="338AC9C1" w14:textId="77777777" w:rsidR="003A77DE" w:rsidRDefault="003A77DE"/>
    <w:p w14:paraId="0E1BF0CE" w14:textId="77777777" w:rsidR="003A77DE" w:rsidRDefault="003A77DE"/>
    <w:p w14:paraId="3567CC5B" w14:textId="77777777" w:rsidR="003A77DE" w:rsidRDefault="003A77DE"/>
    <w:p w14:paraId="264BC17D" w14:textId="77777777" w:rsidR="003A77DE" w:rsidRDefault="003A77DE"/>
    <w:p w14:paraId="1F1047B0" w14:textId="77777777" w:rsidR="003A77DE" w:rsidRDefault="003A77DE"/>
    <w:p w14:paraId="2B04E41F" w14:textId="77777777" w:rsidR="003A77DE" w:rsidRDefault="003A77DE"/>
    <w:p w14:paraId="08EF586E" w14:textId="77777777" w:rsidR="003A77DE" w:rsidRDefault="003A77DE"/>
    <w:p w14:paraId="2B1CB3C6" w14:textId="77777777" w:rsidR="003A77DE" w:rsidRDefault="003A77DE"/>
    <w:p w14:paraId="5C781C5D" w14:textId="77777777" w:rsidR="003A77DE" w:rsidRDefault="003A77DE"/>
    <w:p w14:paraId="198A42F9" w14:textId="77777777" w:rsidR="003A77DE" w:rsidRDefault="003A77DE"/>
    <w:p w14:paraId="2C2DE19A" w14:textId="06E4FB53" w:rsidR="008B6F8C" w:rsidRPr="003A77DE" w:rsidRDefault="008B6F8C">
      <w:pPr>
        <w:rPr>
          <w:b/>
          <w:bCs/>
          <w:sz w:val="40"/>
          <w:szCs w:val="40"/>
          <w:u w:val="single"/>
        </w:rPr>
      </w:pPr>
      <w:r w:rsidRPr="003A77DE">
        <w:rPr>
          <w:b/>
          <w:bCs/>
          <w:sz w:val="40"/>
          <w:szCs w:val="40"/>
          <w:u w:val="single"/>
        </w:rPr>
        <w:lastRenderedPageBreak/>
        <w:t>Task 3</w:t>
      </w:r>
    </w:p>
    <w:p w14:paraId="02E82A10" w14:textId="77777777" w:rsidR="003A77DE" w:rsidRDefault="003A77DE" w:rsidP="003A77DE">
      <w:pPr>
        <w:rPr>
          <w:lang w:val="en-US"/>
        </w:rPr>
      </w:pPr>
      <w:r>
        <w:rPr>
          <w:lang w:val="en-US"/>
        </w:rPr>
        <w:t>Step 1 – Map Entities</w:t>
      </w:r>
    </w:p>
    <w:p w14:paraId="1FA26B2D" w14:textId="77777777" w:rsidR="003A77DE" w:rsidRDefault="003A77DE" w:rsidP="003A77DE">
      <w:pPr>
        <w:rPr>
          <w:lang w:val="en-US"/>
        </w:rPr>
      </w:pPr>
      <w:r>
        <w:rPr>
          <w:lang w:val="en-US"/>
        </w:rPr>
        <w:t>Step 1.1 Strong Entities</w:t>
      </w:r>
      <w:r>
        <w:rPr>
          <w:lang w:val="en-US"/>
        </w:rPr>
        <w:br/>
        <w:t>MediaRelease (</w:t>
      </w:r>
      <w:r w:rsidRPr="004E7FD2">
        <w:rPr>
          <w:u w:val="single"/>
          <w:lang w:val="en-US"/>
        </w:rPr>
        <w:t>MID</w:t>
      </w:r>
      <w:r>
        <w:rPr>
          <w:lang w:val="en-US"/>
        </w:rPr>
        <w:t>, Title, Date)</w:t>
      </w:r>
      <w:r>
        <w:rPr>
          <w:lang w:val="en-US"/>
        </w:rPr>
        <w:br/>
        <w:t>Exhibition (</w:t>
      </w:r>
      <w:r w:rsidRPr="004E7FD2">
        <w:rPr>
          <w:u w:val="single"/>
          <w:lang w:val="en-US"/>
        </w:rPr>
        <w:t>Etitle</w:t>
      </w:r>
      <w:r>
        <w:rPr>
          <w:lang w:val="en-US"/>
        </w:rPr>
        <w:t>, StartDate, Duration)</w:t>
      </w:r>
      <w:r>
        <w:rPr>
          <w:lang w:val="en-US"/>
        </w:rPr>
        <w:br/>
        <w:t>Staff (</w:t>
      </w:r>
      <w:r w:rsidRPr="004E7FD2">
        <w:rPr>
          <w:u w:val="single"/>
          <w:lang w:val="en-US"/>
        </w:rPr>
        <w:t>EmpId</w:t>
      </w:r>
      <w:r>
        <w:rPr>
          <w:lang w:val="en-US"/>
        </w:rPr>
        <w:t>, Name, Address)</w:t>
      </w:r>
      <w:r>
        <w:rPr>
          <w:lang w:val="en-US"/>
        </w:rPr>
        <w:br/>
        <w:t>Artwork (</w:t>
      </w:r>
      <w:r w:rsidRPr="004E7FD2">
        <w:rPr>
          <w:u w:val="single"/>
          <w:lang w:val="en-US"/>
        </w:rPr>
        <w:t>ArtistName</w:t>
      </w:r>
      <w:r>
        <w:rPr>
          <w:lang w:val="en-US"/>
        </w:rPr>
        <w:t xml:space="preserve">, </w:t>
      </w:r>
      <w:r w:rsidRPr="004E7FD2">
        <w:rPr>
          <w:u w:val="single"/>
          <w:lang w:val="en-US"/>
        </w:rPr>
        <w:t>ArtTitle</w:t>
      </w:r>
      <w:r>
        <w:rPr>
          <w:lang w:val="en-US"/>
        </w:rPr>
        <w:t>, Year)</w:t>
      </w:r>
    </w:p>
    <w:p w14:paraId="34F65C24" w14:textId="77777777" w:rsidR="003A77DE" w:rsidRDefault="003A77DE" w:rsidP="003A77DE">
      <w:pPr>
        <w:rPr>
          <w:lang w:val="en-US"/>
        </w:rPr>
      </w:pPr>
      <w:r>
        <w:rPr>
          <w:lang w:val="en-US"/>
        </w:rPr>
        <w:t>Step 1.2 Weak Entities</w:t>
      </w:r>
      <w:r>
        <w:rPr>
          <w:lang w:val="en-US"/>
        </w:rPr>
        <w:br/>
        <w:t>WallLabel (</w:t>
      </w:r>
      <w:r w:rsidRPr="004E7FD2">
        <w:rPr>
          <w:u w:val="single"/>
          <w:lang w:val="en-US"/>
        </w:rPr>
        <w:t>AristName</w:t>
      </w:r>
      <w:r>
        <w:rPr>
          <w:lang w:val="en-US"/>
        </w:rPr>
        <w:t xml:space="preserve">*, </w:t>
      </w:r>
      <w:r w:rsidRPr="004E7FD2">
        <w:rPr>
          <w:u w:val="single"/>
          <w:lang w:val="en-US"/>
        </w:rPr>
        <w:t>ArtTitle</w:t>
      </w:r>
      <w:r>
        <w:rPr>
          <w:lang w:val="en-US"/>
        </w:rPr>
        <w:t xml:space="preserve">*, </w:t>
      </w:r>
      <w:r w:rsidRPr="00830752">
        <w:rPr>
          <w:u w:val="single"/>
          <w:lang w:val="en-US"/>
        </w:rPr>
        <w:t>WLNum</w:t>
      </w:r>
      <w:r>
        <w:rPr>
          <w:lang w:val="en-US"/>
        </w:rPr>
        <w:t>, Didactic)</w:t>
      </w:r>
    </w:p>
    <w:p w14:paraId="6A39A3CC" w14:textId="77777777" w:rsidR="003A77DE" w:rsidRDefault="003A77DE" w:rsidP="003A77DE">
      <w:pPr>
        <w:rPr>
          <w:lang w:val="en-US"/>
        </w:rPr>
      </w:pPr>
      <w:r>
        <w:rPr>
          <w:lang w:val="en-US"/>
        </w:rPr>
        <w:t>Step 2 - Binary Relationships</w:t>
      </w:r>
    </w:p>
    <w:p w14:paraId="404DB754" w14:textId="77777777" w:rsidR="003A77DE" w:rsidRDefault="003A77DE" w:rsidP="003A77DE">
      <w:pPr>
        <w:rPr>
          <w:lang w:val="en-US"/>
        </w:rPr>
      </w:pPr>
      <w:r>
        <w:rPr>
          <w:lang w:val="en-US"/>
        </w:rPr>
        <w:t>Step 2.1 1:1 Relationships</w:t>
      </w:r>
      <w:r>
        <w:rPr>
          <w:lang w:val="en-US"/>
        </w:rPr>
        <w:br/>
        <w:t>none</w:t>
      </w:r>
    </w:p>
    <w:p w14:paraId="007EF2C7" w14:textId="5D6630D9" w:rsidR="003A77DE" w:rsidRDefault="003A77DE" w:rsidP="003A77DE">
      <w:pPr>
        <w:rPr>
          <w:lang w:val="en-US"/>
        </w:rPr>
      </w:pPr>
      <w:r>
        <w:rPr>
          <w:lang w:val="en-US"/>
        </w:rPr>
        <w:t xml:space="preserve">Step 2.2 </w:t>
      </w:r>
      <w:r w:rsidR="00D02933">
        <w:rPr>
          <w:lang w:val="en-US"/>
        </w:rPr>
        <w:t>1: N</w:t>
      </w:r>
      <w:r>
        <w:rPr>
          <w:lang w:val="en-US"/>
        </w:rPr>
        <w:t xml:space="preserve"> Relationships</w:t>
      </w:r>
      <w:r>
        <w:rPr>
          <w:lang w:val="en-US"/>
        </w:rPr>
        <w:br/>
        <w:t>Exhibition (</w:t>
      </w:r>
      <w:r w:rsidRPr="004E7FD2">
        <w:rPr>
          <w:u w:val="single"/>
          <w:lang w:val="en-US"/>
        </w:rPr>
        <w:t>Etitle</w:t>
      </w:r>
      <w:r>
        <w:rPr>
          <w:lang w:val="en-US"/>
        </w:rPr>
        <w:t>, StartDate, Duration, EmpID*)</w:t>
      </w:r>
      <w:r>
        <w:rPr>
          <w:lang w:val="en-US"/>
        </w:rPr>
        <w:br/>
        <w:t>Staff (</w:t>
      </w:r>
      <w:r w:rsidRPr="004E7FD2">
        <w:rPr>
          <w:u w:val="single"/>
          <w:lang w:val="en-US"/>
        </w:rPr>
        <w:t>EmpId</w:t>
      </w:r>
      <w:r>
        <w:rPr>
          <w:lang w:val="en-US"/>
        </w:rPr>
        <w:t>, Name, Address, Supervisor*)</w:t>
      </w:r>
    </w:p>
    <w:p w14:paraId="213466EE" w14:textId="7C5DBA46" w:rsidR="003A77DE" w:rsidRDefault="003A77DE" w:rsidP="003A77DE">
      <w:pPr>
        <w:rPr>
          <w:lang w:val="en-US"/>
        </w:rPr>
      </w:pPr>
      <w:r>
        <w:rPr>
          <w:lang w:val="en-US"/>
        </w:rPr>
        <w:t xml:space="preserve">Step 2.3 </w:t>
      </w:r>
      <w:r w:rsidR="00D02933">
        <w:rPr>
          <w:lang w:val="en-US"/>
        </w:rPr>
        <w:t>N: N</w:t>
      </w:r>
      <w:r>
        <w:rPr>
          <w:lang w:val="en-US"/>
        </w:rPr>
        <w:t xml:space="preserve"> Relationships</w:t>
      </w:r>
      <w:r>
        <w:rPr>
          <w:lang w:val="en-US"/>
        </w:rPr>
        <w:br/>
      </w:r>
      <w:r w:rsidR="00D02933">
        <w:rPr>
          <w:lang w:val="en-US"/>
        </w:rPr>
        <w:t>Displayed (</w:t>
      </w:r>
      <w:r w:rsidRPr="005146FA">
        <w:rPr>
          <w:u w:val="single"/>
          <w:lang w:val="en-US"/>
        </w:rPr>
        <w:t>ETitle*,</w:t>
      </w:r>
      <w:r>
        <w:rPr>
          <w:lang w:val="en-US"/>
        </w:rPr>
        <w:t xml:space="preserve"> </w:t>
      </w:r>
      <w:r w:rsidRPr="005146FA">
        <w:rPr>
          <w:u w:val="single"/>
          <w:lang w:val="en-US"/>
        </w:rPr>
        <w:t>ArtistName*,</w:t>
      </w:r>
      <w:r>
        <w:rPr>
          <w:lang w:val="en-US"/>
        </w:rPr>
        <w:t xml:space="preserve"> </w:t>
      </w:r>
      <w:r w:rsidRPr="005146FA">
        <w:rPr>
          <w:u w:val="single"/>
          <w:lang w:val="en-US"/>
        </w:rPr>
        <w:t>ArtTitle</w:t>
      </w:r>
      <w:r>
        <w:rPr>
          <w:u w:val="single"/>
          <w:lang w:val="en-US"/>
        </w:rPr>
        <w:t>*</w:t>
      </w:r>
      <w:r>
        <w:rPr>
          <w:lang w:val="en-US"/>
        </w:rPr>
        <w:t>, Location)</w:t>
      </w:r>
    </w:p>
    <w:p w14:paraId="725D797F" w14:textId="77777777" w:rsidR="003A77DE" w:rsidRDefault="003A77DE" w:rsidP="003A77DE">
      <w:pPr>
        <w:rPr>
          <w:lang w:val="en-US"/>
        </w:rPr>
      </w:pPr>
      <w:r>
        <w:rPr>
          <w:lang w:val="en-US"/>
        </w:rPr>
        <w:t>Step 3 – Multi-valued Attributes</w:t>
      </w:r>
      <w:r>
        <w:rPr>
          <w:lang w:val="en-US"/>
        </w:rPr>
        <w:br/>
        <w:t>ArtMedium (</w:t>
      </w:r>
      <w:r w:rsidRPr="005146FA">
        <w:rPr>
          <w:u w:val="single"/>
          <w:lang w:val="en-US"/>
        </w:rPr>
        <w:t>ArtistName</w:t>
      </w:r>
      <w:r>
        <w:rPr>
          <w:u w:val="single"/>
          <w:lang w:val="en-US"/>
        </w:rPr>
        <w:t>*</w:t>
      </w:r>
      <w:r>
        <w:rPr>
          <w:lang w:val="en-US"/>
        </w:rPr>
        <w:t xml:space="preserve">, </w:t>
      </w:r>
      <w:r w:rsidRPr="005146FA">
        <w:rPr>
          <w:u w:val="single"/>
          <w:lang w:val="en-US"/>
        </w:rPr>
        <w:t>ArtTitle</w:t>
      </w:r>
      <w:r>
        <w:rPr>
          <w:u w:val="single"/>
          <w:lang w:val="en-US"/>
        </w:rPr>
        <w:t>*, Medium</w:t>
      </w:r>
      <w:r>
        <w:rPr>
          <w:lang w:val="en-US"/>
        </w:rPr>
        <w:t>)</w:t>
      </w:r>
    </w:p>
    <w:p w14:paraId="070AFBF5" w14:textId="77777777" w:rsidR="003A77DE" w:rsidRDefault="003A77DE" w:rsidP="003A77DE">
      <w:pPr>
        <w:rPr>
          <w:lang w:val="en-US"/>
        </w:rPr>
      </w:pPr>
      <w:r>
        <w:rPr>
          <w:lang w:val="en-US"/>
        </w:rPr>
        <w:t>Step 4 – Higher Degree</w:t>
      </w:r>
      <w:r>
        <w:rPr>
          <w:lang w:val="en-US"/>
        </w:rPr>
        <w:br/>
        <w:t>FeaturedIn (</w:t>
      </w:r>
      <w:r w:rsidRPr="002B1F96">
        <w:rPr>
          <w:u w:val="single"/>
          <w:lang w:val="en-US"/>
        </w:rPr>
        <w:t>MID*</w:t>
      </w:r>
      <w:r w:rsidRPr="002B1F96">
        <w:rPr>
          <w:lang w:val="en-US"/>
        </w:rPr>
        <w:t xml:space="preserve">, </w:t>
      </w:r>
      <w:r w:rsidRPr="002B1F96">
        <w:rPr>
          <w:u w:val="single"/>
          <w:lang w:val="en-US"/>
        </w:rPr>
        <w:t>ETitle*</w:t>
      </w:r>
      <w:r w:rsidRPr="002B1F96">
        <w:rPr>
          <w:lang w:val="en-US"/>
        </w:rPr>
        <w:t>,</w:t>
      </w:r>
      <w:r>
        <w:rPr>
          <w:u w:val="single"/>
          <w:lang w:val="en-US"/>
        </w:rPr>
        <w:t xml:space="preserve"> </w:t>
      </w:r>
      <w:r w:rsidRPr="002B1F96">
        <w:rPr>
          <w:u w:val="single"/>
          <w:lang w:val="en-US"/>
        </w:rPr>
        <w:t>EmpID*</w:t>
      </w:r>
      <w:r>
        <w:rPr>
          <w:lang w:val="en-US"/>
        </w:rPr>
        <w:t>)</w:t>
      </w:r>
      <w:r>
        <w:rPr>
          <w:lang w:val="en-US"/>
        </w:rPr>
        <w:br/>
      </w:r>
    </w:p>
    <w:p w14:paraId="4B7096C8" w14:textId="77777777" w:rsidR="003A77DE" w:rsidRDefault="003A77DE" w:rsidP="003A77DE">
      <w:pPr>
        <w:rPr>
          <w:lang w:val="en-US"/>
        </w:rPr>
      </w:pPr>
      <w:r>
        <w:rPr>
          <w:lang w:val="en-US"/>
        </w:rPr>
        <w:t>Final Schema</w:t>
      </w:r>
    </w:p>
    <w:p w14:paraId="39555A03" w14:textId="30C385FD" w:rsidR="003A77DE" w:rsidRDefault="003A77DE" w:rsidP="003A77DE">
      <w:pPr>
        <w:rPr>
          <w:lang w:val="en-US"/>
        </w:rPr>
      </w:pPr>
      <w:r>
        <w:rPr>
          <w:lang w:val="en-US"/>
        </w:rPr>
        <w:t>WallLabel (</w:t>
      </w:r>
      <w:r w:rsidRPr="004E7FD2">
        <w:rPr>
          <w:u w:val="single"/>
          <w:lang w:val="en-US"/>
        </w:rPr>
        <w:t>AristName</w:t>
      </w:r>
      <w:r>
        <w:rPr>
          <w:lang w:val="en-US"/>
        </w:rPr>
        <w:t xml:space="preserve">*, </w:t>
      </w:r>
      <w:r w:rsidRPr="004E7FD2">
        <w:rPr>
          <w:u w:val="single"/>
          <w:lang w:val="en-US"/>
        </w:rPr>
        <w:t>ArtTitle</w:t>
      </w:r>
      <w:r>
        <w:rPr>
          <w:lang w:val="en-US"/>
        </w:rPr>
        <w:t xml:space="preserve">*, </w:t>
      </w:r>
      <w:r w:rsidRPr="00830752">
        <w:rPr>
          <w:u w:val="single"/>
          <w:lang w:val="en-US"/>
        </w:rPr>
        <w:t>WLNum</w:t>
      </w:r>
      <w:r>
        <w:rPr>
          <w:lang w:val="en-US"/>
        </w:rPr>
        <w:t>, Didactic)</w:t>
      </w:r>
      <w:r>
        <w:rPr>
          <w:lang w:val="en-US"/>
        </w:rPr>
        <w:br/>
        <w:t>Exhibition (</w:t>
      </w:r>
      <w:r w:rsidRPr="004E7FD2">
        <w:rPr>
          <w:u w:val="single"/>
          <w:lang w:val="en-US"/>
        </w:rPr>
        <w:t>Etitle</w:t>
      </w:r>
      <w:r>
        <w:rPr>
          <w:lang w:val="en-US"/>
        </w:rPr>
        <w:t>, StartDate, Duration, EmpID*)</w:t>
      </w:r>
      <w:r>
        <w:rPr>
          <w:lang w:val="en-US"/>
        </w:rPr>
        <w:br/>
        <w:t>Staff (</w:t>
      </w:r>
      <w:r w:rsidRPr="004E7FD2">
        <w:rPr>
          <w:u w:val="single"/>
          <w:lang w:val="en-US"/>
        </w:rPr>
        <w:t>EmpId</w:t>
      </w:r>
      <w:r>
        <w:rPr>
          <w:lang w:val="en-US"/>
        </w:rPr>
        <w:t>, Name, Address, Supervisor*)</w:t>
      </w:r>
      <w:r>
        <w:rPr>
          <w:lang w:val="en-US"/>
        </w:rPr>
        <w:br/>
      </w:r>
      <w:r w:rsidR="00D02933">
        <w:rPr>
          <w:lang w:val="en-US"/>
        </w:rPr>
        <w:t>Displayed (</w:t>
      </w:r>
      <w:r w:rsidRPr="005146FA">
        <w:rPr>
          <w:u w:val="single"/>
          <w:lang w:val="en-US"/>
        </w:rPr>
        <w:t>ETitle*,</w:t>
      </w:r>
      <w:r>
        <w:rPr>
          <w:lang w:val="en-US"/>
        </w:rPr>
        <w:t xml:space="preserve"> </w:t>
      </w:r>
      <w:r w:rsidRPr="005146FA">
        <w:rPr>
          <w:u w:val="single"/>
          <w:lang w:val="en-US"/>
        </w:rPr>
        <w:t>ArtistName*,</w:t>
      </w:r>
      <w:r>
        <w:rPr>
          <w:lang w:val="en-US"/>
        </w:rPr>
        <w:t xml:space="preserve"> </w:t>
      </w:r>
      <w:r w:rsidRPr="005146FA">
        <w:rPr>
          <w:u w:val="single"/>
          <w:lang w:val="en-US"/>
        </w:rPr>
        <w:t>ArtTitle</w:t>
      </w:r>
      <w:r>
        <w:rPr>
          <w:u w:val="single"/>
          <w:lang w:val="en-US"/>
        </w:rPr>
        <w:t>*</w:t>
      </w:r>
      <w:r>
        <w:rPr>
          <w:lang w:val="en-US"/>
        </w:rPr>
        <w:t>, Location)</w:t>
      </w:r>
      <w:r>
        <w:rPr>
          <w:lang w:val="en-US"/>
        </w:rPr>
        <w:br/>
        <w:t>ArtMedium (</w:t>
      </w:r>
      <w:r w:rsidRPr="005146FA">
        <w:rPr>
          <w:u w:val="single"/>
          <w:lang w:val="en-US"/>
        </w:rPr>
        <w:t>ArtistName</w:t>
      </w:r>
      <w:r>
        <w:rPr>
          <w:u w:val="single"/>
          <w:lang w:val="en-US"/>
        </w:rPr>
        <w:t>*</w:t>
      </w:r>
      <w:r>
        <w:rPr>
          <w:lang w:val="en-US"/>
        </w:rPr>
        <w:t xml:space="preserve">, </w:t>
      </w:r>
      <w:r w:rsidRPr="005146FA">
        <w:rPr>
          <w:u w:val="single"/>
          <w:lang w:val="en-US"/>
        </w:rPr>
        <w:t>ArtTitle</w:t>
      </w:r>
      <w:r>
        <w:rPr>
          <w:u w:val="single"/>
          <w:lang w:val="en-US"/>
        </w:rPr>
        <w:t>*, Medium</w:t>
      </w:r>
      <w:r>
        <w:rPr>
          <w:lang w:val="en-US"/>
        </w:rPr>
        <w:t>)</w:t>
      </w:r>
      <w:r>
        <w:rPr>
          <w:lang w:val="en-US"/>
        </w:rPr>
        <w:br/>
        <w:t>FeaturedIn (</w:t>
      </w:r>
      <w:r w:rsidRPr="002B1F96">
        <w:rPr>
          <w:u w:val="single"/>
          <w:lang w:val="en-US"/>
        </w:rPr>
        <w:t>MID*</w:t>
      </w:r>
      <w:r w:rsidRPr="002B1F96">
        <w:rPr>
          <w:lang w:val="en-US"/>
        </w:rPr>
        <w:t xml:space="preserve">, </w:t>
      </w:r>
      <w:r w:rsidRPr="002B1F96">
        <w:rPr>
          <w:u w:val="single"/>
          <w:lang w:val="en-US"/>
        </w:rPr>
        <w:t>ETitle*</w:t>
      </w:r>
      <w:r w:rsidRPr="002B1F96">
        <w:rPr>
          <w:lang w:val="en-US"/>
        </w:rPr>
        <w:t>,</w:t>
      </w:r>
      <w:r>
        <w:rPr>
          <w:u w:val="single"/>
          <w:lang w:val="en-US"/>
        </w:rPr>
        <w:t xml:space="preserve"> </w:t>
      </w:r>
      <w:r w:rsidRPr="002B1F96">
        <w:rPr>
          <w:u w:val="single"/>
          <w:lang w:val="en-US"/>
        </w:rPr>
        <w:t>EmpID*</w:t>
      </w:r>
      <w:r>
        <w:rPr>
          <w:lang w:val="en-US"/>
        </w:rPr>
        <w:t>)</w:t>
      </w:r>
      <w:r>
        <w:rPr>
          <w:lang w:val="en-US"/>
        </w:rPr>
        <w:br/>
        <w:t>Artwork (</w:t>
      </w:r>
      <w:r w:rsidRPr="004E7FD2">
        <w:rPr>
          <w:u w:val="single"/>
          <w:lang w:val="en-US"/>
        </w:rPr>
        <w:t>ArtistName</w:t>
      </w:r>
      <w:r>
        <w:rPr>
          <w:lang w:val="en-US"/>
        </w:rPr>
        <w:t xml:space="preserve">, </w:t>
      </w:r>
      <w:r w:rsidRPr="004E7FD2">
        <w:rPr>
          <w:u w:val="single"/>
          <w:lang w:val="en-US"/>
        </w:rPr>
        <w:t>ArtTitle</w:t>
      </w:r>
      <w:r>
        <w:rPr>
          <w:lang w:val="en-US"/>
        </w:rPr>
        <w:t>, Year)</w:t>
      </w:r>
    </w:p>
    <w:p w14:paraId="7320B591" w14:textId="6837F730" w:rsidR="003A77DE" w:rsidRDefault="003A77DE"/>
    <w:p w14:paraId="4612D723" w14:textId="5BD4265D" w:rsidR="003A77DE" w:rsidRDefault="003A77DE"/>
    <w:p w14:paraId="74D0B704" w14:textId="060A109D" w:rsidR="003A77DE" w:rsidRDefault="003A77DE"/>
    <w:p w14:paraId="4B2C09C3" w14:textId="737F568D" w:rsidR="003A77DE" w:rsidRDefault="003A77DE"/>
    <w:p w14:paraId="772861D2" w14:textId="633DA634" w:rsidR="003A77DE" w:rsidRDefault="003A77DE"/>
    <w:p w14:paraId="4F1E0EE7" w14:textId="4F2E90FA" w:rsidR="003A77DE" w:rsidRDefault="003A77DE"/>
    <w:p w14:paraId="209BC675" w14:textId="669B0C1B" w:rsidR="003A77DE" w:rsidRDefault="003A77DE"/>
    <w:p w14:paraId="652C57C0" w14:textId="6606EC2E" w:rsidR="003A77DE" w:rsidRPr="003A77DE" w:rsidRDefault="003A77DE">
      <w:pPr>
        <w:rPr>
          <w:b/>
          <w:bCs/>
          <w:sz w:val="40"/>
          <w:szCs w:val="40"/>
          <w:u w:val="single"/>
        </w:rPr>
      </w:pPr>
      <w:r w:rsidRPr="003A77DE">
        <w:rPr>
          <w:b/>
          <w:bCs/>
          <w:sz w:val="40"/>
          <w:szCs w:val="40"/>
          <w:u w:val="single"/>
        </w:rPr>
        <w:lastRenderedPageBreak/>
        <w:t xml:space="preserve">Task 4 </w:t>
      </w:r>
    </w:p>
    <w:p w14:paraId="2414E8C8" w14:textId="1C279110" w:rsidR="003A77DE" w:rsidRDefault="00BB5605" w:rsidP="003A77D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ferential integrity, key constraint – pno is used as a foreign key alongside Essn they are both the key for works_on and must be unique. Since 333445555 already belongs to both pno 2 and 3 by updating all to 2 this would try to have 2 essn the same value for pno 2 which can not be done.</w:t>
      </w:r>
      <w:r w:rsidR="003A77DE">
        <w:rPr>
          <w:lang w:val="en-US"/>
        </w:rPr>
        <w:t xml:space="preserve"> </w:t>
      </w:r>
    </w:p>
    <w:p w14:paraId="5BC634A4" w14:textId="77777777" w:rsidR="00AF5EF4" w:rsidRDefault="00BB5605" w:rsidP="003A77D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Key constraint, referentail integrity - </w:t>
      </w:r>
      <w:r w:rsidR="003A77DE">
        <w:rPr>
          <w:lang w:val="en-US"/>
        </w:rPr>
        <w:t xml:space="preserve">Delete </w:t>
      </w:r>
      <w:r w:rsidR="00D02933">
        <w:rPr>
          <w:lang w:val="en-US"/>
        </w:rPr>
        <w:t>won’t</w:t>
      </w:r>
      <w:r w:rsidR="003A77DE">
        <w:rPr>
          <w:lang w:val="en-US"/>
        </w:rPr>
        <w:t xml:space="preserve"> work as is supervisor for Ahmed 987987987 also has </w:t>
      </w:r>
      <w:r w:rsidR="00D02933">
        <w:rPr>
          <w:lang w:val="en-US"/>
        </w:rPr>
        <w:t>dependent</w:t>
      </w:r>
      <w:r>
        <w:rPr>
          <w:lang w:val="en-US"/>
        </w:rPr>
        <w:t>,</w:t>
      </w:r>
      <w:r w:rsidR="003A77DE">
        <w:rPr>
          <w:lang w:val="en-US"/>
        </w:rPr>
        <w:t xml:space="preserve"> works on</w:t>
      </w:r>
      <w:r>
        <w:rPr>
          <w:lang w:val="en-US"/>
        </w:rPr>
        <w:t>,</w:t>
      </w:r>
      <w:r w:rsidR="003A77DE">
        <w:rPr>
          <w:lang w:val="en-US"/>
        </w:rPr>
        <w:t xml:space="preserve"> </w:t>
      </w:r>
      <w:r>
        <w:rPr>
          <w:lang w:val="en-US"/>
        </w:rPr>
        <w:t>and</w:t>
      </w:r>
      <w:r w:rsidR="003A77DE">
        <w:rPr>
          <w:lang w:val="en-US"/>
        </w:rPr>
        <w:t xml:space="preserve"> department</w:t>
      </w:r>
      <w:r>
        <w:rPr>
          <w:lang w:val="en-US"/>
        </w:rPr>
        <w:t xml:space="preserve"> Rellying on the key.</w:t>
      </w:r>
      <w:r w:rsidR="003A77DE">
        <w:rPr>
          <w:lang w:val="en-US"/>
        </w:rPr>
        <w:br/>
        <w:t>would need to</w:t>
      </w:r>
      <w:r w:rsidR="003A77DE">
        <w:rPr>
          <w:lang w:val="en-US"/>
        </w:rPr>
        <w:br/>
        <w:t>DELETE FROM dependent</w:t>
      </w:r>
      <w:r w:rsidR="003A77DE">
        <w:rPr>
          <w:lang w:val="en-US"/>
        </w:rPr>
        <w:br/>
        <w:t xml:space="preserve">   WHERE essn = 987654321</w:t>
      </w:r>
      <w:r w:rsidR="003A77DE">
        <w:rPr>
          <w:lang w:val="en-US"/>
        </w:rPr>
        <w:br/>
        <w:t>UPDATE works_on</w:t>
      </w:r>
      <w:r w:rsidR="003A77DE">
        <w:rPr>
          <w:lang w:val="en-US"/>
        </w:rPr>
        <w:br/>
        <w:t xml:space="preserve">   SET essn = 999887777</w:t>
      </w:r>
      <w:r w:rsidR="003A77DE">
        <w:rPr>
          <w:lang w:val="en-US"/>
        </w:rPr>
        <w:br/>
        <w:t xml:space="preserve">   WHERE essn = 987654321</w:t>
      </w:r>
      <w:r w:rsidR="00AF5EF4">
        <w:rPr>
          <w:lang w:val="en-US"/>
        </w:rPr>
        <w:t xml:space="preserve"> AND pno = </w:t>
      </w:r>
      <w:proofErr w:type="gramStart"/>
      <w:r w:rsidR="00AF5EF4">
        <w:rPr>
          <w:lang w:val="en-US"/>
        </w:rPr>
        <w:t>20;</w:t>
      </w:r>
      <w:proofErr w:type="gramEnd"/>
    </w:p>
    <w:p w14:paraId="0DC36507" w14:textId="77777777" w:rsidR="004F55DA" w:rsidRDefault="00AF5EF4" w:rsidP="00AF5EF4">
      <w:pPr>
        <w:pStyle w:val="ListParagraph"/>
        <w:rPr>
          <w:lang w:val="en-US"/>
        </w:rPr>
      </w:pPr>
      <w:r>
        <w:rPr>
          <w:lang w:val="en-US"/>
        </w:rPr>
        <w:t xml:space="preserve">UPDATE works_on </w:t>
      </w:r>
      <w:r>
        <w:rPr>
          <w:lang w:val="en-US"/>
        </w:rPr>
        <w:br/>
        <w:t xml:space="preserve">  SET hours = 50</w:t>
      </w:r>
      <w:r>
        <w:rPr>
          <w:lang w:val="en-US"/>
        </w:rPr>
        <w:br/>
        <w:t xml:space="preserve">  WHERE </w:t>
      </w:r>
      <w:r w:rsidR="004F55DA">
        <w:rPr>
          <w:lang w:val="en-US"/>
        </w:rPr>
        <w:t xml:space="preserve">essn = 987654321 AND pno = </w:t>
      </w:r>
      <w:proofErr w:type="gramStart"/>
      <w:r w:rsidR="004F55DA">
        <w:rPr>
          <w:lang w:val="en-US"/>
        </w:rPr>
        <w:t>30;</w:t>
      </w:r>
      <w:proofErr w:type="gramEnd"/>
    </w:p>
    <w:p w14:paraId="63AD5446" w14:textId="77777777" w:rsidR="00B533FE" w:rsidRDefault="004F55DA" w:rsidP="00AF5EF4">
      <w:pPr>
        <w:pStyle w:val="ListParagraph"/>
        <w:rPr>
          <w:lang w:val="en-US"/>
        </w:rPr>
      </w:pPr>
      <w:r>
        <w:rPr>
          <w:lang w:val="en-US"/>
        </w:rPr>
        <w:t>DELETE FROM works_on</w:t>
      </w:r>
      <w:r>
        <w:rPr>
          <w:lang w:val="en-US"/>
        </w:rPr>
        <w:br/>
        <w:t xml:space="preserve">  WHERE essn = 987654321;</w:t>
      </w:r>
      <w:r w:rsidR="003A77DE">
        <w:rPr>
          <w:lang w:val="en-US"/>
        </w:rPr>
        <w:br/>
        <w:t>UPDATE department</w:t>
      </w:r>
      <w:r w:rsidR="003A77DE">
        <w:rPr>
          <w:lang w:val="en-US"/>
        </w:rPr>
        <w:br/>
        <w:t xml:space="preserve">  SET Mgr_ssn = 999887777</w:t>
      </w:r>
    </w:p>
    <w:p w14:paraId="51331626" w14:textId="2A882F5F" w:rsidR="003A77DE" w:rsidRDefault="003A77DE" w:rsidP="00AF5EF4">
      <w:pPr>
        <w:pStyle w:val="ListParagraph"/>
        <w:rPr>
          <w:lang w:val="en-US"/>
        </w:rPr>
      </w:pPr>
      <w:r>
        <w:rPr>
          <w:lang w:val="en-US"/>
        </w:rPr>
        <w:t xml:space="preserve">  WHERE </w:t>
      </w:r>
      <w:r w:rsidR="00B533FE">
        <w:rPr>
          <w:lang w:val="en-US"/>
        </w:rPr>
        <w:t>D</w:t>
      </w:r>
      <w:r>
        <w:rPr>
          <w:lang w:val="en-US"/>
        </w:rPr>
        <w:t>number = 4</w:t>
      </w:r>
      <w:r w:rsidR="00B533FE">
        <w:rPr>
          <w:lang w:val="en-US"/>
        </w:rPr>
        <w:t>;</w:t>
      </w:r>
      <w:r w:rsidR="00B533FE">
        <w:rPr>
          <w:lang w:val="en-US"/>
        </w:rPr>
        <w:br/>
        <w:t>UPDATE department</w:t>
      </w:r>
      <w:r w:rsidR="00B533FE">
        <w:rPr>
          <w:lang w:val="en-US"/>
        </w:rPr>
        <w:br/>
        <w:t xml:space="preserve">  SET Mgr_start_date = ’2020-12-22’</w:t>
      </w:r>
      <w:r w:rsidR="00B533FE">
        <w:rPr>
          <w:lang w:val="en-US"/>
        </w:rPr>
        <w:br/>
        <w:t xml:space="preserve">  WHERE Dnumber =4;</w:t>
      </w:r>
      <w:r>
        <w:rPr>
          <w:lang w:val="en-US"/>
        </w:rPr>
        <w:br/>
        <w:t>DELETE FROM employee</w:t>
      </w:r>
      <w:r>
        <w:rPr>
          <w:lang w:val="en-US"/>
        </w:rPr>
        <w:br/>
        <w:t xml:space="preserve"> WHERE ssn = </w:t>
      </w:r>
      <w:proofErr w:type="gramStart"/>
      <w:r>
        <w:rPr>
          <w:lang w:val="en-US"/>
        </w:rPr>
        <w:t>987654321;</w:t>
      </w:r>
      <w:proofErr w:type="gramEnd"/>
    </w:p>
    <w:p w14:paraId="2FE59350" w14:textId="0037E72B" w:rsidR="003A77DE" w:rsidRDefault="003A77DE" w:rsidP="003A77D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) no violations</w:t>
      </w:r>
      <w:r>
        <w:rPr>
          <w:lang w:val="en-US"/>
        </w:rPr>
        <w:br/>
        <w:t xml:space="preserve">b) No it would not be logically correct as it is moving project to headquarters department which is in </w:t>
      </w:r>
      <w:r w:rsidR="00D02933">
        <w:rPr>
          <w:lang w:val="en-US"/>
        </w:rPr>
        <w:t>Houston</w:t>
      </w:r>
      <w:r>
        <w:rPr>
          <w:lang w:val="en-US"/>
        </w:rPr>
        <w:t xml:space="preserve"> yet the project of </w:t>
      </w:r>
      <w:r w:rsidR="00D02933">
        <w:rPr>
          <w:lang w:val="en-US"/>
        </w:rPr>
        <w:t>newbenefits</w:t>
      </w:r>
      <w:r>
        <w:rPr>
          <w:lang w:val="en-US"/>
        </w:rPr>
        <w:t xml:space="preserve"> will still be listed as having location as Stafford in project table.</w:t>
      </w:r>
    </w:p>
    <w:p w14:paraId="15E7AC89" w14:textId="35A171B2" w:rsidR="003656CF" w:rsidRDefault="003A77DE" w:rsidP="003656C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Key violation</w:t>
      </w:r>
      <w:r w:rsidR="00B533FE">
        <w:rPr>
          <w:lang w:val="en-US"/>
        </w:rPr>
        <w:t xml:space="preserve">, NOT NULL constraint failed </w:t>
      </w:r>
      <w:proofErr w:type="gramStart"/>
      <w:r w:rsidR="00B533FE">
        <w:rPr>
          <w:lang w:val="en-US"/>
        </w:rPr>
        <w:t xml:space="preserve">- </w:t>
      </w:r>
      <w:r>
        <w:rPr>
          <w:lang w:val="en-US"/>
        </w:rPr>
        <w:t xml:space="preserve"> as</w:t>
      </w:r>
      <w:proofErr w:type="gramEnd"/>
      <w:r>
        <w:rPr>
          <w:lang w:val="en-US"/>
        </w:rPr>
        <w:t xml:space="preserve"> the dependant_name is a</w:t>
      </w:r>
      <w:r w:rsidR="003656CF">
        <w:rPr>
          <w:lang w:val="en-US"/>
        </w:rPr>
        <w:t xml:space="preserve"> primary</w:t>
      </w:r>
      <w:r>
        <w:rPr>
          <w:lang w:val="en-US"/>
        </w:rPr>
        <w:t xml:space="preserve"> key in table of dependants it could not be left null.</w:t>
      </w:r>
    </w:p>
    <w:p w14:paraId="15511FEF" w14:textId="0D9378E8" w:rsidR="003A77DE" w:rsidRPr="003656CF" w:rsidRDefault="003A77DE" w:rsidP="003656CF">
      <w:pPr>
        <w:rPr>
          <w:lang w:val="en-US"/>
        </w:rPr>
      </w:pPr>
      <w:r w:rsidRPr="003656CF">
        <w:rPr>
          <w:lang w:val="en-US"/>
        </w:rPr>
        <w:br/>
        <w:t xml:space="preserve">  </w:t>
      </w:r>
    </w:p>
    <w:p w14:paraId="329F92FA" w14:textId="77777777" w:rsidR="003A77DE" w:rsidRDefault="003A77DE"/>
    <w:sectPr w:rsidR="003A77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DE7046" w14:textId="77777777" w:rsidR="00B92DF1" w:rsidRDefault="00B92DF1" w:rsidP="00A60BD5">
      <w:pPr>
        <w:spacing w:after="0" w:line="240" w:lineRule="auto"/>
      </w:pPr>
      <w:r>
        <w:separator/>
      </w:r>
    </w:p>
  </w:endnote>
  <w:endnote w:type="continuationSeparator" w:id="0">
    <w:p w14:paraId="48095657" w14:textId="77777777" w:rsidR="00B92DF1" w:rsidRDefault="00B92DF1" w:rsidP="00A60B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21CCCE" w14:textId="77777777" w:rsidR="00B92DF1" w:rsidRDefault="00B92DF1" w:rsidP="00A60BD5">
      <w:pPr>
        <w:spacing w:after="0" w:line="240" w:lineRule="auto"/>
      </w:pPr>
      <w:r>
        <w:separator/>
      </w:r>
    </w:p>
  </w:footnote>
  <w:footnote w:type="continuationSeparator" w:id="0">
    <w:p w14:paraId="68AB94F0" w14:textId="77777777" w:rsidR="00B92DF1" w:rsidRDefault="00B92DF1" w:rsidP="00A60B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017BC4"/>
    <w:multiLevelType w:val="hybridMultilevel"/>
    <w:tmpl w:val="BF7217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MzQ1BkJTUwszIyUdpeDU4uLM/DyQAqNaAODNglAsAAAA"/>
  </w:docVars>
  <w:rsids>
    <w:rsidRoot w:val="00A60BD5"/>
    <w:rsid w:val="000B66AD"/>
    <w:rsid w:val="001369C3"/>
    <w:rsid w:val="003656CF"/>
    <w:rsid w:val="003A77DE"/>
    <w:rsid w:val="00462DAC"/>
    <w:rsid w:val="004F55DA"/>
    <w:rsid w:val="00834900"/>
    <w:rsid w:val="00874F56"/>
    <w:rsid w:val="00883C87"/>
    <w:rsid w:val="008B6F8C"/>
    <w:rsid w:val="00A47499"/>
    <w:rsid w:val="00A60BD5"/>
    <w:rsid w:val="00AF5EF4"/>
    <w:rsid w:val="00B533FE"/>
    <w:rsid w:val="00B92DF1"/>
    <w:rsid w:val="00BB5605"/>
    <w:rsid w:val="00C45EF9"/>
    <w:rsid w:val="00C71658"/>
    <w:rsid w:val="00D02933"/>
    <w:rsid w:val="00D13CFA"/>
    <w:rsid w:val="00ED4547"/>
    <w:rsid w:val="00F11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66DE7"/>
  <w15:chartTrackingRefBased/>
  <w15:docId w15:val="{45B96D56-01ED-4769-ACC0-E1798A656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0B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0BD5"/>
  </w:style>
  <w:style w:type="paragraph" w:styleId="Footer">
    <w:name w:val="footer"/>
    <w:basedOn w:val="Normal"/>
    <w:link w:val="FooterChar"/>
    <w:uiPriority w:val="99"/>
    <w:unhideWhenUsed/>
    <w:rsid w:val="00A60B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0BD5"/>
  </w:style>
  <w:style w:type="paragraph" w:styleId="ListParagraph">
    <w:name w:val="List Paragraph"/>
    <w:basedOn w:val="Normal"/>
    <w:uiPriority w:val="34"/>
    <w:qFormat/>
    <w:rsid w:val="003A77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73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1</Pages>
  <Words>553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non Harper</dc:creator>
  <cp:keywords/>
  <dc:description/>
  <cp:lastModifiedBy>Channon Harper</cp:lastModifiedBy>
  <cp:revision>6</cp:revision>
  <cp:lastPrinted>2021-01-01T01:41:00Z</cp:lastPrinted>
  <dcterms:created xsi:type="dcterms:W3CDTF">2020-12-30T00:25:00Z</dcterms:created>
  <dcterms:modified xsi:type="dcterms:W3CDTF">2021-01-01T01:44:00Z</dcterms:modified>
</cp:coreProperties>
</file>